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E36AAF" w14:textId="77777777" w:rsidR="004F7C80" w:rsidRPr="00CB78C6" w:rsidRDefault="004F7C80" w:rsidP="004F7C80">
      <w:pPr>
        <w:pStyle w:val="Title"/>
        <w:jc w:val="center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B78C6">
        <w:rPr>
          <w:rFonts w:ascii="Times New Roman" w:eastAsia="Times New Roman" w:hAnsi="Times New Roman" w:cs="Times New Roman"/>
          <w:lang w:eastAsia="en-IN"/>
        </w:rPr>
        <w:t>CSE523: Machine Learning</w:t>
      </w:r>
    </w:p>
    <w:p w14:paraId="34809B8F" w14:textId="7651DCC5" w:rsidR="004F7C80" w:rsidRPr="00CB78C6" w:rsidRDefault="004F7C80" w:rsidP="004F7C80">
      <w:pPr>
        <w:pStyle w:val="Subtitle"/>
        <w:jc w:val="center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B78C6">
        <w:rPr>
          <w:rFonts w:ascii="Times New Roman" w:eastAsia="Times New Roman" w:hAnsi="Times New Roman" w:cs="Times New Roman"/>
          <w:sz w:val="28"/>
          <w:szCs w:val="28"/>
          <w:lang w:eastAsia="en-IN"/>
        </w:rPr>
        <w:t xml:space="preserve">Project Report Week- </w:t>
      </w:r>
      <w:r>
        <w:rPr>
          <w:rFonts w:ascii="Times New Roman" w:eastAsia="Times New Roman" w:hAnsi="Times New Roman" w:cs="Times New Roman"/>
          <w:sz w:val="28"/>
          <w:szCs w:val="28"/>
          <w:lang w:eastAsia="en-IN"/>
        </w:rPr>
        <w:t>6</w:t>
      </w:r>
      <w:r w:rsidRPr="00CB78C6">
        <w:rPr>
          <w:rFonts w:ascii="Times New Roman" w:eastAsia="Times New Roman" w:hAnsi="Times New Roman" w:cs="Times New Roman"/>
          <w:sz w:val="28"/>
          <w:szCs w:val="28"/>
          <w:lang w:eastAsia="en-IN"/>
        </w:rPr>
        <w:br/>
      </w:r>
      <w:r w:rsidRPr="00CB78C6">
        <w:rPr>
          <w:rFonts w:ascii="Times New Roman" w:eastAsia="Times New Roman" w:hAnsi="Times New Roman" w:cs="Times New Roman"/>
          <w:sz w:val="28"/>
          <w:szCs w:val="28"/>
          <w:lang w:eastAsia="en-IN"/>
        </w:rPr>
        <w:br/>
      </w:r>
    </w:p>
    <w:p w14:paraId="44DC8A93" w14:textId="77777777" w:rsidR="004F7C80" w:rsidRPr="00CB78C6" w:rsidRDefault="004F7C80" w:rsidP="004F7C80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5BBD0A22" w14:textId="77777777" w:rsidR="004F7C80" w:rsidRPr="00CB78C6" w:rsidRDefault="004F7C80" w:rsidP="004F7C80">
      <w:pPr>
        <w:pStyle w:val="Heading1"/>
        <w:numPr>
          <w:ilvl w:val="0"/>
          <w:numId w:val="1"/>
        </w:numPr>
        <w:rPr>
          <w:rFonts w:ascii="Times New Roman" w:eastAsia="Times New Roman" w:hAnsi="Times New Roman" w:cs="Times New Roman"/>
          <w:lang w:eastAsia="en-IN"/>
        </w:rPr>
      </w:pPr>
      <w:r w:rsidRPr="00CB78C6">
        <w:rPr>
          <w:rFonts w:ascii="Times New Roman" w:eastAsia="Times New Roman" w:hAnsi="Times New Roman" w:cs="Times New Roman"/>
          <w:lang w:eastAsia="en-IN"/>
        </w:rPr>
        <w:t xml:space="preserve">Team name.: </w:t>
      </w:r>
      <w:r w:rsidRPr="00CB78C6">
        <w:rPr>
          <w:rFonts w:ascii="Times New Roman" w:eastAsia="Times New Roman" w:hAnsi="Times New Roman" w:cs="Times New Roman"/>
          <w:b/>
          <w:bCs/>
          <w:color w:val="000000" w:themeColor="text1"/>
          <w:lang w:eastAsia="en-IN"/>
        </w:rPr>
        <w:t>Tech_mak</w:t>
      </w:r>
    </w:p>
    <w:p w14:paraId="7E3AA74B" w14:textId="77777777" w:rsidR="004F7C80" w:rsidRPr="00CB78C6" w:rsidRDefault="004F7C80" w:rsidP="004F7C80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</w:p>
    <w:p w14:paraId="2B30EC7F" w14:textId="77777777" w:rsidR="004F7C80" w:rsidRPr="00CB78C6" w:rsidRDefault="004F7C80" w:rsidP="004F7C80">
      <w:pPr>
        <w:pStyle w:val="Heading1"/>
        <w:numPr>
          <w:ilvl w:val="0"/>
          <w:numId w:val="1"/>
        </w:numPr>
        <w:rPr>
          <w:rFonts w:ascii="Times New Roman" w:eastAsia="Times New Roman" w:hAnsi="Times New Roman" w:cs="Times New Roman"/>
          <w:lang w:eastAsia="en-IN"/>
        </w:rPr>
      </w:pPr>
      <w:r w:rsidRPr="00CB78C6">
        <w:rPr>
          <w:rFonts w:ascii="Times New Roman" w:eastAsia="Times New Roman" w:hAnsi="Times New Roman" w:cs="Times New Roman"/>
          <w:lang w:eastAsia="en-IN"/>
        </w:rPr>
        <w:t>Name &amp; Roll no.:</w:t>
      </w:r>
    </w:p>
    <w:p w14:paraId="0EED8E8B" w14:textId="77777777" w:rsidR="004F7C80" w:rsidRPr="00CB78C6" w:rsidRDefault="004F7C80" w:rsidP="004F7C80">
      <w:pPr>
        <w:rPr>
          <w:rFonts w:ascii="Times New Roman" w:hAnsi="Times New Roman" w:cs="Times New Roman"/>
          <w:lang w:eastAsia="en-IN"/>
        </w:rPr>
      </w:pPr>
    </w:p>
    <w:p w14:paraId="4A822C22" w14:textId="77777777" w:rsidR="004F7C80" w:rsidRPr="00CB78C6" w:rsidRDefault="004F7C80" w:rsidP="004F7C80">
      <w:pPr>
        <w:spacing w:after="0" w:line="360" w:lineRule="auto"/>
        <w:ind w:left="360" w:firstLine="360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B78C6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Meet Pedhadiya</w:t>
      </w:r>
      <w:r w:rsidRPr="00CB78C6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ab/>
        <w:t>AU1841056</w:t>
      </w:r>
    </w:p>
    <w:p w14:paraId="7EE3F2AF" w14:textId="77777777" w:rsidR="004F7C80" w:rsidRPr="00CB78C6" w:rsidRDefault="004F7C80" w:rsidP="004F7C80">
      <w:pPr>
        <w:spacing w:after="0" w:line="360" w:lineRule="auto"/>
        <w:ind w:left="360" w:firstLine="360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B78C6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Ayush Kaneria</w:t>
      </w:r>
      <w:r w:rsidRPr="00CB78C6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ab/>
        <w:t>AU1841062</w:t>
      </w:r>
    </w:p>
    <w:p w14:paraId="09E217B7" w14:textId="77777777" w:rsidR="004F7C80" w:rsidRPr="00CB78C6" w:rsidRDefault="004F7C80" w:rsidP="004F7C80">
      <w:pPr>
        <w:spacing w:after="0" w:line="360" w:lineRule="auto"/>
        <w:ind w:left="360" w:firstLine="360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B78C6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Mihir Chauhan</w:t>
      </w:r>
      <w:r w:rsidRPr="00CB78C6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ab/>
        <w:t>AU1841065</w:t>
      </w:r>
    </w:p>
    <w:p w14:paraId="41B48FF0" w14:textId="77777777" w:rsidR="004F7C80" w:rsidRPr="00CB78C6" w:rsidRDefault="004F7C80" w:rsidP="004F7C80">
      <w:pPr>
        <w:spacing w:after="0" w:line="360" w:lineRule="auto"/>
        <w:ind w:left="360" w:firstLine="360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B78C6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Krunal Pagdar</w:t>
      </w:r>
      <w:r w:rsidRPr="00CB78C6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ab/>
      </w:r>
      <w:r w:rsidRPr="00CB78C6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AU1841066 </w:t>
      </w:r>
    </w:p>
    <w:p w14:paraId="4702B677" w14:textId="77777777" w:rsidR="004F7C80" w:rsidRPr="00CB78C6" w:rsidRDefault="004F7C80" w:rsidP="004F7C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B78C6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CB78C6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</w:p>
    <w:p w14:paraId="4E1EC99F" w14:textId="77777777" w:rsidR="004F7C80" w:rsidRDefault="004F7C80" w:rsidP="004F7C80">
      <w:pPr>
        <w:pStyle w:val="Heading1"/>
        <w:numPr>
          <w:ilvl w:val="0"/>
          <w:numId w:val="1"/>
        </w:numPr>
        <w:spacing w:line="360" w:lineRule="auto"/>
        <w:rPr>
          <w:rFonts w:ascii="Times New Roman" w:eastAsia="Times New Roman" w:hAnsi="Times New Roman" w:cs="Times New Roman"/>
          <w:shd w:val="clear" w:color="auto" w:fill="FFFFFF"/>
          <w:lang w:eastAsia="en-IN"/>
        </w:rPr>
      </w:pPr>
      <w:r w:rsidRPr="00CB78C6">
        <w:rPr>
          <w:rFonts w:ascii="Times New Roman" w:eastAsia="Times New Roman" w:hAnsi="Times New Roman" w:cs="Times New Roman"/>
          <w:shd w:val="clear" w:color="auto" w:fill="FFFFFF"/>
          <w:lang w:eastAsia="en-IN"/>
        </w:rPr>
        <w:t>Tasks Performed in the week</w:t>
      </w:r>
    </w:p>
    <w:p w14:paraId="00B618EC" w14:textId="25AC3A6F" w:rsidR="00F55BBB" w:rsidRDefault="00F55BBB" w:rsidP="004F7C80">
      <w:pPr>
        <w:pStyle w:val="ListParagraph"/>
        <w:numPr>
          <w:ilvl w:val="0"/>
          <w:numId w:val="2"/>
        </w:numPr>
        <w:rPr>
          <w:sz w:val="24"/>
          <w:szCs w:val="24"/>
          <w:lang w:eastAsia="en-IN"/>
        </w:rPr>
      </w:pPr>
      <w:r>
        <w:rPr>
          <w:sz w:val="24"/>
          <w:szCs w:val="24"/>
          <w:lang w:eastAsia="en-IN"/>
        </w:rPr>
        <w:t xml:space="preserve">Add columns </w:t>
      </w:r>
    </w:p>
    <w:p w14:paraId="5B4A6F24" w14:textId="7C9673FB" w:rsidR="00F55BBB" w:rsidRDefault="00F55BBB" w:rsidP="00F55BBB">
      <w:pPr>
        <w:pStyle w:val="ListParagraph"/>
        <w:numPr>
          <w:ilvl w:val="1"/>
          <w:numId w:val="2"/>
        </w:numPr>
        <w:rPr>
          <w:sz w:val="24"/>
          <w:szCs w:val="24"/>
          <w:lang w:eastAsia="en-IN"/>
        </w:rPr>
      </w:pPr>
      <w:r w:rsidRPr="00F55BBB">
        <w:rPr>
          <w:b/>
          <w:bCs/>
          <w:sz w:val="24"/>
          <w:szCs w:val="24"/>
          <w:lang w:eastAsia="en-IN"/>
        </w:rPr>
        <w:t>Active cases</w:t>
      </w:r>
      <w:r>
        <w:rPr>
          <w:sz w:val="24"/>
          <w:szCs w:val="24"/>
          <w:lang w:eastAsia="en-IN"/>
        </w:rPr>
        <w:t xml:space="preserve"> from daily confirm cases, daily deaths and daily recoveries </w:t>
      </w:r>
    </w:p>
    <w:p w14:paraId="0271D74F" w14:textId="7571CDBA" w:rsidR="00F55BBB" w:rsidRDefault="00F55BBB" w:rsidP="004F7C80">
      <w:pPr>
        <w:pStyle w:val="ListParagraph"/>
        <w:numPr>
          <w:ilvl w:val="0"/>
          <w:numId w:val="2"/>
        </w:numPr>
        <w:rPr>
          <w:sz w:val="24"/>
          <w:szCs w:val="24"/>
          <w:lang w:eastAsia="en-IN"/>
        </w:rPr>
      </w:pPr>
      <w:r>
        <w:rPr>
          <w:sz w:val="24"/>
          <w:szCs w:val="24"/>
          <w:lang w:eastAsia="en-IN"/>
        </w:rPr>
        <w:t>Explore autoregressive and time series algorithms</w:t>
      </w:r>
    </w:p>
    <w:p w14:paraId="573BB526" w14:textId="2716C0F7" w:rsidR="00366EA8" w:rsidRDefault="00366EA8" w:rsidP="00F55BBB">
      <w:pPr>
        <w:pStyle w:val="ListParagraph"/>
        <w:numPr>
          <w:ilvl w:val="1"/>
          <w:numId w:val="2"/>
        </w:numPr>
        <w:rPr>
          <w:sz w:val="24"/>
          <w:szCs w:val="24"/>
          <w:lang w:eastAsia="en-IN"/>
        </w:rPr>
      </w:pPr>
      <w:r>
        <w:rPr>
          <w:sz w:val="24"/>
          <w:szCs w:val="24"/>
          <w:lang w:eastAsia="en-IN"/>
        </w:rPr>
        <w:t>Auto regressive (AR)</w:t>
      </w:r>
    </w:p>
    <w:p w14:paraId="2EF58E10" w14:textId="525CF0E2" w:rsidR="00366EA8" w:rsidRDefault="00366EA8" w:rsidP="00F55BBB">
      <w:pPr>
        <w:pStyle w:val="ListParagraph"/>
        <w:numPr>
          <w:ilvl w:val="1"/>
          <w:numId w:val="2"/>
        </w:numPr>
        <w:rPr>
          <w:sz w:val="24"/>
          <w:szCs w:val="24"/>
          <w:lang w:eastAsia="en-IN"/>
        </w:rPr>
      </w:pPr>
      <w:r>
        <w:rPr>
          <w:sz w:val="24"/>
          <w:szCs w:val="24"/>
          <w:lang w:eastAsia="en-IN"/>
        </w:rPr>
        <w:t>Moving Average (MA)</w:t>
      </w:r>
    </w:p>
    <w:p w14:paraId="75D61532" w14:textId="79C4DB33" w:rsidR="00F55BBB" w:rsidRDefault="00366EA8" w:rsidP="00F55BBB">
      <w:pPr>
        <w:pStyle w:val="ListParagraph"/>
        <w:numPr>
          <w:ilvl w:val="1"/>
          <w:numId w:val="2"/>
        </w:numPr>
        <w:rPr>
          <w:sz w:val="24"/>
          <w:szCs w:val="24"/>
          <w:lang w:eastAsia="en-IN"/>
        </w:rPr>
      </w:pPr>
      <w:r>
        <w:rPr>
          <w:sz w:val="24"/>
          <w:szCs w:val="24"/>
          <w:lang w:eastAsia="en-IN"/>
        </w:rPr>
        <w:t>Auto Regressive Integrative Moving Average (</w:t>
      </w:r>
      <w:r w:rsidR="00F55BBB">
        <w:rPr>
          <w:sz w:val="24"/>
          <w:szCs w:val="24"/>
          <w:lang w:eastAsia="en-IN"/>
        </w:rPr>
        <w:t>ARIMA</w:t>
      </w:r>
      <w:r>
        <w:rPr>
          <w:sz w:val="24"/>
          <w:szCs w:val="24"/>
          <w:lang w:eastAsia="en-IN"/>
        </w:rPr>
        <w:t>)</w:t>
      </w:r>
    </w:p>
    <w:p w14:paraId="6B273EBA" w14:textId="27BBEE20" w:rsidR="00F55BBB" w:rsidRDefault="00366EA8" w:rsidP="00F55BBB">
      <w:pPr>
        <w:pStyle w:val="ListParagraph"/>
        <w:numPr>
          <w:ilvl w:val="1"/>
          <w:numId w:val="2"/>
        </w:numPr>
        <w:rPr>
          <w:sz w:val="24"/>
          <w:szCs w:val="24"/>
          <w:lang w:eastAsia="en-IN"/>
        </w:rPr>
      </w:pPr>
      <w:r>
        <w:rPr>
          <w:sz w:val="24"/>
          <w:szCs w:val="24"/>
          <w:lang w:eastAsia="en-IN"/>
        </w:rPr>
        <w:t>Auto Regressive Moving Average (</w:t>
      </w:r>
      <w:r w:rsidR="00F55BBB">
        <w:rPr>
          <w:sz w:val="24"/>
          <w:szCs w:val="24"/>
          <w:lang w:eastAsia="en-IN"/>
        </w:rPr>
        <w:t>ARMA</w:t>
      </w:r>
      <w:r>
        <w:rPr>
          <w:sz w:val="24"/>
          <w:szCs w:val="24"/>
          <w:lang w:eastAsia="en-IN"/>
        </w:rPr>
        <w:t>)</w:t>
      </w:r>
    </w:p>
    <w:p w14:paraId="06FEE71A" w14:textId="327D54D6" w:rsidR="00F55BBB" w:rsidRDefault="00366EA8" w:rsidP="00F55BBB">
      <w:pPr>
        <w:pStyle w:val="ListParagraph"/>
        <w:numPr>
          <w:ilvl w:val="1"/>
          <w:numId w:val="2"/>
        </w:numPr>
        <w:rPr>
          <w:sz w:val="24"/>
          <w:szCs w:val="24"/>
          <w:lang w:eastAsia="en-IN"/>
        </w:rPr>
      </w:pPr>
      <w:r>
        <w:rPr>
          <w:sz w:val="24"/>
          <w:szCs w:val="24"/>
          <w:lang w:eastAsia="en-IN"/>
        </w:rPr>
        <w:t>Exponential Smoothing (ES)</w:t>
      </w:r>
    </w:p>
    <w:p w14:paraId="36153625" w14:textId="73DB5EA0" w:rsidR="00F55BBB" w:rsidRDefault="008311BB" w:rsidP="004F7C80">
      <w:pPr>
        <w:pStyle w:val="ListParagraph"/>
        <w:numPr>
          <w:ilvl w:val="0"/>
          <w:numId w:val="2"/>
        </w:numPr>
        <w:rPr>
          <w:sz w:val="24"/>
          <w:szCs w:val="24"/>
          <w:lang w:eastAsia="en-IN"/>
        </w:rPr>
      </w:pPr>
      <w:r>
        <w:rPr>
          <w:sz w:val="24"/>
          <w:szCs w:val="24"/>
          <w:lang w:eastAsia="en-IN"/>
        </w:rPr>
        <w:t xml:space="preserve">Perform Moving </w:t>
      </w:r>
      <w:r w:rsidR="000D60E5">
        <w:rPr>
          <w:sz w:val="24"/>
          <w:szCs w:val="24"/>
          <w:lang w:eastAsia="en-IN"/>
        </w:rPr>
        <w:t>Average (MA)</w:t>
      </w:r>
      <w:r>
        <w:rPr>
          <w:sz w:val="24"/>
          <w:szCs w:val="24"/>
          <w:lang w:eastAsia="en-IN"/>
        </w:rPr>
        <w:t xml:space="preserve"> in the datasets on the following columns</w:t>
      </w:r>
    </w:p>
    <w:p w14:paraId="0CBE9502" w14:textId="4F91C2C0" w:rsidR="008311BB" w:rsidRDefault="008311BB" w:rsidP="008311BB">
      <w:pPr>
        <w:pStyle w:val="ListParagraph"/>
        <w:numPr>
          <w:ilvl w:val="1"/>
          <w:numId w:val="2"/>
        </w:numPr>
        <w:rPr>
          <w:sz w:val="24"/>
          <w:szCs w:val="24"/>
          <w:lang w:eastAsia="en-IN"/>
        </w:rPr>
      </w:pPr>
      <w:r>
        <w:rPr>
          <w:sz w:val="24"/>
          <w:szCs w:val="24"/>
          <w:lang w:eastAsia="en-IN"/>
        </w:rPr>
        <w:t xml:space="preserve">Daily confirm </w:t>
      </w:r>
    </w:p>
    <w:p w14:paraId="25E92D7C" w14:textId="45D77042" w:rsidR="008311BB" w:rsidRDefault="008311BB" w:rsidP="008311BB">
      <w:pPr>
        <w:pStyle w:val="ListParagraph"/>
        <w:numPr>
          <w:ilvl w:val="1"/>
          <w:numId w:val="2"/>
        </w:numPr>
        <w:rPr>
          <w:sz w:val="24"/>
          <w:szCs w:val="24"/>
          <w:lang w:eastAsia="en-IN"/>
        </w:rPr>
      </w:pPr>
      <w:r>
        <w:rPr>
          <w:sz w:val="24"/>
          <w:szCs w:val="24"/>
          <w:lang w:eastAsia="en-IN"/>
        </w:rPr>
        <w:t>Daily recovered</w:t>
      </w:r>
    </w:p>
    <w:p w14:paraId="5C2C795E" w14:textId="54C41E27" w:rsidR="00F55BBB" w:rsidRPr="008311BB" w:rsidRDefault="008311BB" w:rsidP="008311BB">
      <w:pPr>
        <w:pStyle w:val="ListParagraph"/>
        <w:numPr>
          <w:ilvl w:val="1"/>
          <w:numId w:val="2"/>
        </w:numPr>
        <w:rPr>
          <w:sz w:val="24"/>
          <w:szCs w:val="24"/>
          <w:lang w:eastAsia="en-IN"/>
        </w:rPr>
      </w:pPr>
      <w:r>
        <w:rPr>
          <w:sz w:val="24"/>
          <w:szCs w:val="24"/>
          <w:lang w:eastAsia="en-IN"/>
        </w:rPr>
        <w:t>Daily Deaths</w:t>
      </w:r>
    </w:p>
    <w:p w14:paraId="0E29C32A" w14:textId="448B6F86" w:rsidR="004F7C80" w:rsidRDefault="004F7C80" w:rsidP="004F7C80">
      <w:pPr>
        <w:pStyle w:val="ListParagraph"/>
        <w:numPr>
          <w:ilvl w:val="0"/>
          <w:numId w:val="2"/>
        </w:numPr>
        <w:rPr>
          <w:sz w:val="24"/>
          <w:szCs w:val="24"/>
          <w:lang w:eastAsia="en-IN"/>
        </w:rPr>
      </w:pPr>
      <w:r>
        <w:rPr>
          <w:sz w:val="24"/>
          <w:szCs w:val="24"/>
          <w:lang w:eastAsia="en-IN"/>
        </w:rPr>
        <w:t xml:space="preserve">Data filters on datasets </w:t>
      </w:r>
    </w:p>
    <w:p w14:paraId="34423276" w14:textId="6A9696FB" w:rsidR="005A2619" w:rsidRDefault="005A2619" w:rsidP="005A2619">
      <w:pPr>
        <w:pStyle w:val="ListParagraph"/>
        <w:ind w:left="1440"/>
        <w:rPr>
          <w:sz w:val="24"/>
          <w:szCs w:val="24"/>
          <w:lang w:eastAsia="en-IN"/>
        </w:rPr>
      </w:pPr>
    </w:p>
    <w:p w14:paraId="2E2B0B47" w14:textId="445C7271" w:rsidR="005A2619" w:rsidRDefault="005A2619" w:rsidP="005A2619">
      <w:pPr>
        <w:pStyle w:val="ListParagraph"/>
        <w:ind w:left="1440"/>
        <w:rPr>
          <w:sz w:val="24"/>
          <w:szCs w:val="24"/>
          <w:lang w:eastAsia="en-IN"/>
        </w:rPr>
      </w:pPr>
    </w:p>
    <w:p w14:paraId="744AC3C7" w14:textId="73459EED" w:rsidR="005A2619" w:rsidRDefault="005A2619" w:rsidP="005A2619">
      <w:pPr>
        <w:pStyle w:val="ListParagraph"/>
        <w:ind w:left="1440"/>
        <w:rPr>
          <w:sz w:val="24"/>
          <w:szCs w:val="24"/>
          <w:lang w:eastAsia="en-IN"/>
        </w:rPr>
      </w:pPr>
    </w:p>
    <w:p w14:paraId="50EEF131" w14:textId="77777777" w:rsidR="005A2619" w:rsidRDefault="005A2619" w:rsidP="005A2619">
      <w:pPr>
        <w:pStyle w:val="ListParagraph"/>
        <w:ind w:left="1440"/>
        <w:rPr>
          <w:sz w:val="24"/>
          <w:szCs w:val="24"/>
          <w:lang w:eastAsia="en-IN"/>
        </w:rPr>
      </w:pPr>
    </w:p>
    <w:p w14:paraId="621D4E8E" w14:textId="77777777" w:rsidR="004F7C80" w:rsidRDefault="004F7C80" w:rsidP="004F7C80">
      <w:pPr>
        <w:pStyle w:val="Heading1"/>
        <w:numPr>
          <w:ilvl w:val="0"/>
          <w:numId w:val="1"/>
        </w:numPr>
        <w:spacing w:line="360" w:lineRule="auto"/>
        <w:jc w:val="both"/>
        <w:rPr>
          <w:rFonts w:ascii="Times New Roman" w:eastAsia="Times New Roman" w:hAnsi="Times New Roman" w:cs="Times New Roman"/>
          <w:shd w:val="clear" w:color="auto" w:fill="FFFFFF"/>
          <w:lang w:eastAsia="en-IN"/>
        </w:rPr>
      </w:pPr>
      <w:r w:rsidRPr="00CB78C6">
        <w:rPr>
          <w:rFonts w:ascii="Times New Roman" w:eastAsia="Times New Roman" w:hAnsi="Times New Roman" w:cs="Times New Roman"/>
          <w:shd w:val="clear" w:color="auto" w:fill="FFFFFF"/>
          <w:lang w:eastAsia="en-IN"/>
        </w:rPr>
        <w:lastRenderedPageBreak/>
        <w:t>Outcomes of the tasks performed</w:t>
      </w:r>
    </w:p>
    <w:p w14:paraId="735F3FA2" w14:textId="209C83E6" w:rsidR="008311BB" w:rsidRDefault="008311BB" w:rsidP="004F7C80">
      <w:pPr>
        <w:pStyle w:val="ListParagraph"/>
        <w:numPr>
          <w:ilvl w:val="0"/>
          <w:numId w:val="3"/>
        </w:numPr>
        <w:rPr>
          <w:sz w:val="24"/>
          <w:szCs w:val="24"/>
          <w:lang w:eastAsia="en-IN"/>
        </w:rPr>
      </w:pPr>
      <w:r>
        <w:rPr>
          <w:sz w:val="24"/>
          <w:szCs w:val="24"/>
          <w:lang w:eastAsia="en-IN"/>
        </w:rPr>
        <w:t xml:space="preserve">One new column in the dataset </w:t>
      </w:r>
      <w:r w:rsidRPr="008311BB">
        <w:rPr>
          <w:sz w:val="24"/>
          <w:szCs w:val="24"/>
          <w:lang w:eastAsia="en-IN"/>
        </w:rPr>
        <w:sym w:font="Wingdings" w:char="F0E0"/>
      </w:r>
      <w:r>
        <w:rPr>
          <w:sz w:val="24"/>
          <w:szCs w:val="24"/>
          <w:lang w:eastAsia="en-IN"/>
        </w:rPr>
        <w:t xml:space="preserve"> Daily Active cases</w:t>
      </w:r>
    </w:p>
    <w:p w14:paraId="2F7CCF25" w14:textId="0979ADA5" w:rsidR="008311BB" w:rsidRDefault="00CE2BF8" w:rsidP="008311BB">
      <w:pPr>
        <w:pStyle w:val="ListParagraph"/>
        <w:numPr>
          <w:ilvl w:val="1"/>
          <w:numId w:val="3"/>
        </w:numPr>
        <w:rPr>
          <w:sz w:val="24"/>
          <w:szCs w:val="24"/>
          <w:lang w:eastAsia="en-IN"/>
        </w:rPr>
      </w:pPr>
      <w:r>
        <w:rPr>
          <w:noProof/>
          <w:sz w:val="24"/>
          <w:szCs w:val="24"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C074F7C" wp14:editId="149E275B">
                <wp:simplePos x="0" y="0"/>
                <wp:positionH relativeFrom="column">
                  <wp:posOffset>5698067</wp:posOffset>
                </wp:positionH>
                <wp:positionV relativeFrom="paragraph">
                  <wp:posOffset>111972</wp:posOffset>
                </wp:positionV>
                <wp:extent cx="663363" cy="254000"/>
                <wp:effectExtent l="19050" t="19050" r="22860" b="1270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3363" cy="25400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3EB1330" id="Rectangle 9" o:spid="_x0000_s1026" style="position:absolute;margin-left:448.65pt;margin-top:8.8pt;width:52.25pt;height:20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" filled="f" strokecolor="red" strokeweight="3pt"/>
            </w:pict>
          </mc:Fallback>
        </mc:AlternateContent>
      </w:r>
      <w:r w:rsidR="008311BB">
        <w:rPr>
          <w:sz w:val="24"/>
          <w:szCs w:val="24"/>
          <w:lang w:eastAsia="en-IN"/>
        </w:rPr>
        <w:t>India</w:t>
      </w:r>
    </w:p>
    <w:p w14:paraId="55A8C805" w14:textId="5DBF7091" w:rsidR="00CE2BF8" w:rsidRDefault="00CE2BF8" w:rsidP="00CE2BF8">
      <w:pPr>
        <w:pStyle w:val="ListParagraph"/>
        <w:ind w:left="0"/>
        <w:rPr>
          <w:sz w:val="24"/>
          <w:szCs w:val="24"/>
          <w:lang w:eastAsia="en-IN"/>
        </w:rPr>
      </w:pPr>
      <w:r>
        <w:rPr>
          <w:noProof/>
          <w:sz w:val="24"/>
          <w:szCs w:val="24"/>
          <w:lang w:eastAsia="en-IN"/>
        </w:rPr>
        <w:drawing>
          <wp:inline distT="0" distB="0" distL="0" distR="0" wp14:anchorId="144E517B" wp14:editId="555CFCD6">
            <wp:extent cx="6361958" cy="2810934"/>
            <wp:effectExtent l="0" t="0" r="1270" b="88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72095" cy="2815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D979A7" w14:textId="30DA0FE1" w:rsidR="008311BB" w:rsidRDefault="008311BB" w:rsidP="00CE2BF8">
      <w:pPr>
        <w:ind w:left="1440" w:hanging="22"/>
        <w:rPr>
          <w:sz w:val="24"/>
          <w:szCs w:val="24"/>
          <w:lang w:eastAsia="en-IN"/>
        </w:rPr>
      </w:pPr>
      <w:r>
        <w:rPr>
          <w:noProof/>
          <w:sz w:val="24"/>
          <w:szCs w:val="24"/>
          <w:lang w:eastAsia="en-IN"/>
        </w:rPr>
        <w:drawing>
          <wp:inline distT="0" distB="0" distL="0" distR="0" wp14:anchorId="78A4BB2B" wp14:editId="3550D1B2">
            <wp:extent cx="4495800" cy="2680773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9226" cy="2706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9FFE22" w14:textId="6CE53E8F" w:rsidR="00480B8F" w:rsidRDefault="00480B8F" w:rsidP="008311BB">
      <w:pPr>
        <w:ind w:left="1440" w:firstLine="720"/>
        <w:rPr>
          <w:sz w:val="24"/>
          <w:szCs w:val="24"/>
          <w:lang w:eastAsia="en-IN"/>
        </w:rPr>
      </w:pPr>
    </w:p>
    <w:p w14:paraId="32637D9F" w14:textId="49EE789F" w:rsidR="00480B8F" w:rsidRDefault="00480B8F" w:rsidP="008311BB">
      <w:pPr>
        <w:ind w:left="1440" w:firstLine="720"/>
        <w:rPr>
          <w:sz w:val="24"/>
          <w:szCs w:val="24"/>
          <w:lang w:eastAsia="en-IN"/>
        </w:rPr>
      </w:pPr>
    </w:p>
    <w:p w14:paraId="5C964899" w14:textId="0C6BFCE9" w:rsidR="00CE2BF8" w:rsidRDefault="00CE2BF8" w:rsidP="008311BB">
      <w:pPr>
        <w:ind w:left="1440" w:firstLine="720"/>
        <w:rPr>
          <w:sz w:val="24"/>
          <w:szCs w:val="24"/>
          <w:lang w:eastAsia="en-IN"/>
        </w:rPr>
      </w:pPr>
    </w:p>
    <w:p w14:paraId="25D23CA1" w14:textId="0D6CB8FE" w:rsidR="00CE2BF8" w:rsidRDefault="00CE2BF8" w:rsidP="008311BB">
      <w:pPr>
        <w:ind w:left="1440" w:firstLine="720"/>
        <w:rPr>
          <w:sz w:val="24"/>
          <w:szCs w:val="24"/>
          <w:lang w:eastAsia="en-IN"/>
        </w:rPr>
      </w:pPr>
    </w:p>
    <w:p w14:paraId="1F01AD36" w14:textId="1E5EA84B" w:rsidR="00CE2BF8" w:rsidRDefault="00CE2BF8" w:rsidP="008311BB">
      <w:pPr>
        <w:ind w:left="1440" w:firstLine="720"/>
        <w:rPr>
          <w:sz w:val="24"/>
          <w:szCs w:val="24"/>
          <w:lang w:eastAsia="en-IN"/>
        </w:rPr>
      </w:pPr>
    </w:p>
    <w:p w14:paraId="306AF726" w14:textId="12984599" w:rsidR="00CE2BF8" w:rsidRDefault="00CE2BF8" w:rsidP="008311BB">
      <w:pPr>
        <w:ind w:left="1440" w:firstLine="720"/>
        <w:rPr>
          <w:sz w:val="24"/>
          <w:szCs w:val="24"/>
          <w:lang w:eastAsia="en-IN"/>
        </w:rPr>
      </w:pPr>
    </w:p>
    <w:p w14:paraId="76B2BB6C" w14:textId="41CD0AF5" w:rsidR="00CE2BF8" w:rsidRDefault="00CE2BF8" w:rsidP="008311BB">
      <w:pPr>
        <w:ind w:left="1440" w:firstLine="720"/>
        <w:rPr>
          <w:sz w:val="24"/>
          <w:szCs w:val="24"/>
          <w:lang w:eastAsia="en-IN"/>
        </w:rPr>
      </w:pPr>
    </w:p>
    <w:p w14:paraId="4A0B491C" w14:textId="77777777" w:rsidR="00CE2BF8" w:rsidRPr="008311BB" w:rsidRDefault="00CE2BF8" w:rsidP="008311BB">
      <w:pPr>
        <w:ind w:left="1440" w:firstLine="720"/>
        <w:rPr>
          <w:sz w:val="24"/>
          <w:szCs w:val="24"/>
          <w:lang w:eastAsia="en-IN"/>
        </w:rPr>
      </w:pPr>
    </w:p>
    <w:p w14:paraId="68E7FE54" w14:textId="4DF2D694" w:rsidR="008311BB" w:rsidRDefault="000D60E5" w:rsidP="004F7C80">
      <w:pPr>
        <w:pStyle w:val="ListParagraph"/>
        <w:numPr>
          <w:ilvl w:val="0"/>
          <w:numId w:val="3"/>
        </w:numPr>
        <w:rPr>
          <w:sz w:val="24"/>
          <w:szCs w:val="24"/>
          <w:lang w:eastAsia="en-IN"/>
        </w:rPr>
      </w:pPr>
      <w:r>
        <w:rPr>
          <w:sz w:val="24"/>
          <w:szCs w:val="24"/>
          <w:lang w:eastAsia="en-IN"/>
        </w:rPr>
        <w:lastRenderedPageBreak/>
        <w:t>Moving Average of Daily confirm cases</w:t>
      </w:r>
    </w:p>
    <w:p w14:paraId="781EBCE9" w14:textId="789DA071" w:rsidR="002F20ED" w:rsidRDefault="002F20ED" w:rsidP="002F20ED">
      <w:pPr>
        <w:pStyle w:val="ListParagraph"/>
        <w:ind w:left="1440"/>
        <w:rPr>
          <w:sz w:val="24"/>
          <w:szCs w:val="24"/>
          <w:lang w:eastAsia="en-IN"/>
        </w:rPr>
      </w:pPr>
      <w:r>
        <w:rPr>
          <w:noProof/>
          <w:sz w:val="24"/>
          <w:szCs w:val="24"/>
          <w:lang w:eastAsia="en-IN"/>
        </w:rPr>
        <w:drawing>
          <wp:inline distT="0" distB="0" distL="0" distR="0" wp14:anchorId="748DC5D2" wp14:editId="1CF936F7">
            <wp:extent cx="5476294" cy="3215640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9872" cy="32353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8280F" w14:textId="62F5AC00" w:rsidR="00480B8F" w:rsidRPr="00B10093" w:rsidRDefault="00480B8F" w:rsidP="00B10093">
      <w:pPr>
        <w:rPr>
          <w:sz w:val="24"/>
          <w:szCs w:val="24"/>
          <w:lang w:eastAsia="en-IN"/>
        </w:rPr>
      </w:pPr>
    </w:p>
    <w:p w14:paraId="05D47311" w14:textId="424EF857" w:rsidR="00480B8F" w:rsidRDefault="00480B8F" w:rsidP="002F20ED">
      <w:pPr>
        <w:pStyle w:val="ListParagraph"/>
        <w:ind w:left="1440"/>
        <w:rPr>
          <w:sz w:val="24"/>
          <w:szCs w:val="24"/>
          <w:lang w:eastAsia="en-IN"/>
        </w:rPr>
      </w:pPr>
    </w:p>
    <w:p w14:paraId="6A99FF0A" w14:textId="77777777" w:rsidR="00480B8F" w:rsidRDefault="00480B8F" w:rsidP="002F20ED">
      <w:pPr>
        <w:pStyle w:val="ListParagraph"/>
        <w:ind w:left="1440"/>
        <w:rPr>
          <w:sz w:val="24"/>
          <w:szCs w:val="24"/>
          <w:lang w:eastAsia="en-IN"/>
        </w:rPr>
      </w:pPr>
    </w:p>
    <w:p w14:paraId="4F9274F2" w14:textId="65C93446" w:rsidR="000D60E5" w:rsidRDefault="000D60E5" w:rsidP="004F7C80">
      <w:pPr>
        <w:pStyle w:val="ListParagraph"/>
        <w:numPr>
          <w:ilvl w:val="0"/>
          <w:numId w:val="3"/>
        </w:numPr>
        <w:rPr>
          <w:sz w:val="24"/>
          <w:szCs w:val="24"/>
          <w:lang w:eastAsia="en-IN"/>
        </w:rPr>
      </w:pPr>
      <w:r>
        <w:rPr>
          <w:sz w:val="24"/>
          <w:szCs w:val="24"/>
          <w:lang w:eastAsia="en-IN"/>
        </w:rPr>
        <w:t>Moving Average of Daily recovered cases</w:t>
      </w:r>
    </w:p>
    <w:p w14:paraId="72E74E26" w14:textId="2642CA54" w:rsidR="00962F07" w:rsidRDefault="00962F07" w:rsidP="00962F07">
      <w:pPr>
        <w:pStyle w:val="ListParagraph"/>
        <w:ind w:left="1440"/>
        <w:rPr>
          <w:sz w:val="24"/>
          <w:szCs w:val="24"/>
          <w:lang w:eastAsia="en-IN"/>
        </w:rPr>
      </w:pPr>
      <w:r>
        <w:rPr>
          <w:noProof/>
          <w:sz w:val="24"/>
          <w:szCs w:val="24"/>
          <w:lang w:eastAsia="en-IN"/>
        </w:rPr>
        <w:drawing>
          <wp:inline distT="0" distB="0" distL="0" distR="0" wp14:anchorId="1002FECA" wp14:editId="0316983D">
            <wp:extent cx="5288280" cy="2925369"/>
            <wp:effectExtent l="0" t="0" r="762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9787" cy="2937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58B548" w14:textId="452F70E9" w:rsidR="00480B8F" w:rsidRDefault="00480B8F" w:rsidP="00962F07">
      <w:pPr>
        <w:pStyle w:val="ListParagraph"/>
        <w:ind w:left="1440"/>
        <w:rPr>
          <w:sz w:val="24"/>
          <w:szCs w:val="24"/>
          <w:lang w:eastAsia="en-IN"/>
        </w:rPr>
      </w:pPr>
    </w:p>
    <w:p w14:paraId="480B67E5" w14:textId="0B2FE26C" w:rsidR="00480B8F" w:rsidRDefault="00480B8F" w:rsidP="00962F07">
      <w:pPr>
        <w:pStyle w:val="ListParagraph"/>
        <w:ind w:left="1440"/>
        <w:rPr>
          <w:sz w:val="24"/>
          <w:szCs w:val="24"/>
          <w:lang w:eastAsia="en-IN"/>
        </w:rPr>
      </w:pPr>
    </w:p>
    <w:p w14:paraId="470DFFB5" w14:textId="7F179E9D" w:rsidR="00B10093" w:rsidRDefault="00B10093" w:rsidP="00962F07">
      <w:pPr>
        <w:pStyle w:val="ListParagraph"/>
        <w:ind w:left="1440"/>
        <w:rPr>
          <w:sz w:val="24"/>
          <w:szCs w:val="24"/>
          <w:lang w:eastAsia="en-IN"/>
        </w:rPr>
      </w:pPr>
    </w:p>
    <w:p w14:paraId="482CE166" w14:textId="7CCFE356" w:rsidR="00B10093" w:rsidRDefault="00B10093" w:rsidP="00962F07">
      <w:pPr>
        <w:pStyle w:val="ListParagraph"/>
        <w:ind w:left="1440"/>
        <w:rPr>
          <w:sz w:val="24"/>
          <w:szCs w:val="24"/>
          <w:lang w:eastAsia="en-IN"/>
        </w:rPr>
      </w:pPr>
    </w:p>
    <w:p w14:paraId="4E515FEA" w14:textId="22D96FA6" w:rsidR="00B10093" w:rsidRDefault="00B10093" w:rsidP="00962F07">
      <w:pPr>
        <w:pStyle w:val="ListParagraph"/>
        <w:ind w:left="1440"/>
        <w:rPr>
          <w:sz w:val="24"/>
          <w:szCs w:val="24"/>
          <w:lang w:eastAsia="en-IN"/>
        </w:rPr>
      </w:pPr>
    </w:p>
    <w:p w14:paraId="0A9CEC67" w14:textId="4125EEA1" w:rsidR="00B10093" w:rsidRDefault="00B10093" w:rsidP="00962F07">
      <w:pPr>
        <w:pStyle w:val="ListParagraph"/>
        <w:ind w:left="1440"/>
        <w:rPr>
          <w:sz w:val="24"/>
          <w:szCs w:val="24"/>
          <w:lang w:eastAsia="en-IN"/>
        </w:rPr>
      </w:pPr>
    </w:p>
    <w:p w14:paraId="67406DB4" w14:textId="77777777" w:rsidR="00B10093" w:rsidRDefault="00B10093" w:rsidP="00962F07">
      <w:pPr>
        <w:pStyle w:val="ListParagraph"/>
        <w:ind w:left="1440"/>
        <w:rPr>
          <w:sz w:val="24"/>
          <w:szCs w:val="24"/>
          <w:lang w:eastAsia="en-IN"/>
        </w:rPr>
      </w:pPr>
    </w:p>
    <w:p w14:paraId="43F55ADA" w14:textId="59B698B6" w:rsidR="000D60E5" w:rsidRDefault="000D60E5" w:rsidP="004F7C80">
      <w:pPr>
        <w:pStyle w:val="ListParagraph"/>
        <w:numPr>
          <w:ilvl w:val="0"/>
          <w:numId w:val="3"/>
        </w:numPr>
        <w:rPr>
          <w:sz w:val="24"/>
          <w:szCs w:val="24"/>
          <w:lang w:eastAsia="en-IN"/>
        </w:rPr>
      </w:pPr>
      <w:r>
        <w:rPr>
          <w:sz w:val="24"/>
          <w:szCs w:val="24"/>
          <w:lang w:eastAsia="en-IN"/>
        </w:rPr>
        <w:lastRenderedPageBreak/>
        <w:t>Moving Average of Daily Deaths</w:t>
      </w:r>
    </w:p>
    <w:p w14:paraId="6EB76C51" w14:textId="7705E108" w:rsidR="008311BB" w:rsidRDefault="00480B8F" w:rsidP="00962F07">
      <w:pPr>
        <w:pStyle w:val="ListParagraph"/>
        <w:ind w:left="1440"/>
        <w:rPr>
          <w:sz w:val="24"/>
          <w:szCs w:val="24"/>
          <w:lang w:eastAsia="en-IN"/>
        </w:rPr>
      </w:pPr>
      <w:r>
        <w:rPr>
          <w:noProof/>
          <w:sz w:val="24"/>
          <w:szCs w:val="24"/>
          <w:lang w:eastAsia="en-IN"/>
        </w:rPr>
        <w:drawing>
          <wp:inline distT="0" distB="0" distL="0" distR="0" wp14:anchorId="36F1E827" wp14:editId="5D627C2E">
            <wp:extent cx="5250180" cy="3083448"/>
            <wp:effectExtent l="0" t="0" r="7620" b="317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8623" cy="31001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73F8A5" w14:textId="00A2B8DE" w:rsidR="001E163A" w:rsidRPr="00EF2648" w:rsidRDefault="001E163A" w:rsidP="001E163A">
      <w:pPr>
        <w:pStyle w:val="ListParagraph"/>
        <w:numPr>
          <w:ilvl w:val="0"/>
          <w:numId w:val="3"/>
        </w:numPr>
        <w:rPr>
          <w:b/>
          <w:bCs/>
          <w:sz w:val="24"/>
          <w:szCs w:val="24"/>
          <w:lang w:eastAsia="en-IN"/>
        </w:rPr>
      </w:pPr>
      <w:r w:rsidRPr="00EF2648">
        <w:rPr>
          <w:b/>
          <w:bCs/>
          <w:sz w:val="24"/>
          <w:szCs w:val="24"/>
          <w:lang w:eastAsia="en-IN"/>
        </w:rPr>
        <w:t xml:space="preserve">Got good efficiency of Moving Average (MA) </w:t>
      </w:r>
      <w:r w:rsidR="00EF2648" w:rsidRPr="00EF2648">
        <w:rPr>
          <w:b/>
          <w:bCs/>
          <w:sz w:val="24"/>
          <w:szCs w:val="24"/>
          <w:lang w:eastAsia="en-IN"/>
        </w:rPr>
        <w:t>for all the columns(features)</w:t>
      </w:r>
    </w:p>
    <w:p w14:paraId="6B2B8AA3" w14:textId="1B7F4D42" w:rsidR="004F7C80" w:rsidRDefault="004F7C80" w:rsidP="0004546E">
      <w:pPr>
        <w:rPr>
          <w:sz w:val="24"/>
          <w:szCs w:val="24"/>
          <w:lang w:eastAsia="en-IN"/>
        </w:rPr>
      </w:pPr>
    </w:p>
    <w:p w14:paraId="7DC391DF" w14:textId="52C0215B" w:rsidR="00911E4D" w:rsidRDefault="00911E4D" w:rsidP="0004546E">
      <w:pPr>
        <w:rPr>
          <w:sz w:val="24"/>
          <w:szCs w:val="24"/>
          <w:lang w:eastAsia="en-IN"/>
        </w:rPr>
      </w:pPr>
    </w:p>
    <w:p w14:paraId="2FCC77F3" w14:textId="52228197" w:rsidR="00911E4D" w:rsidRDefault="00911E4D" w:rsidP="0004546E">
      <w:pPr>
        <w:rPr>
          <w:sz w:val="24"/>
          <w:szCs w:val="24"/>
          <w:lang w:eastAsia="en-IN"/>
        </w:rPr>
      </w:pPr>
    </w:p>
    <w:p w14:paraId="10D24F4E" w14:textId="77777777" w:rsidR="00911E4D" w:rsidRPr="0004546E" w:rsidRDefault="00911E4D" w:rsidP="0004546E">
      <w:pPr>
        <w:rPr>
          <w:sz w:val="24"/>
          <w:szCs w:val="24"/>
          <w:lang w:eastAsia="en-IN"/>
        </w:rPr>
      </w:pPr>
    </w:p>
    <w:p w14:paraId="44A86217" w14:textId="3E43A872" w:rsidR="009E142F" w:rsidRPr="009E142F" w:rsidRDefault="004F7C80" w:rsidP="009E142F">
      <w:pPr>
        <w:pStyle w:val="Heading1"/>
        <w:numPr>
          <w:ilvl w:val="0"/>
          <w:numId w:val="1"/>
        </w:numPr>
        <w:spacing w:line="360" w:lineRule="auto"/>
        <w:jc w:val="both"/>
        <w:rPr>
          <w:rFonts w:ascii="Times New Roman" w:eastAsia="Times New Roman" w:hAnsi="Times New Roman" w:cs="Times New Roman"/>
          <w:shd w:val="clear" w:color="auto" w:fill="FFFFFF"/>
          <w:lang w:eastAsia="en-IN"/>
        </w:rPr>
      </w:pPr>
      <w:r w:rsidRPr="00CB78C6">
        <w:rPr>
          <w:rFonts w:ascii="Times New Roman" w:eastAsia="Times New Roman" w:hAnsi="Times New Roman" w:cs="Times New Roman"/>
          <w:shd w:val="clear" w:color="auto" w:fill="FFFFFF"/>
          <w:lang w:eastAsia="en-IN"/>
        </w:rPr>
        <w:t>Tasks to be performed in the upcoming week</w:t>
      </w:r>
    </w:p>
    <w:p w14:paraId="41FAA27C" w14:textId="6E8FC3E2" w:rsidR="00480B8F" w:rsidRDefault="009E142F" w:rsidP="00480B8F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Explore following algorithms</w:t>
      </w:r>
      <w:r w:rsidR="00F96C39">
        <w:rPr>
          <w:sz w:val="24"/>
          <w:szCs w:val="24"/>
        </w:rPr>
        <w:t xml:space="preserve"> in-depth</w:t>
      </w:r>
    </w:p>
    <w:p w14:paraId="7E2D3E39" w14:textId="36D47F1E" w:rsidR="009E142F" w:rsidRDefault="009E142F" w:rsidP="009E142F">
      <w:pPr>
        <w:pStyle w:val="ListParagraph"/>
        <w:numPr>
          <w:ilvl w:val="1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Auto Regression (AR)</w:t>
      </w:r>
    </w:p>
    <w:p w14:paraId="111D7632" w14:textId="1D6F2246" w:rsidR="009E142F" w:rsidRDefault="009E142F" w:rsidP="009E142F">
      <w:pPr>
        <w:pStyle w:val="ListParagraph"/>
        <w:numPr>
          <w:ilvl w:val="1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ARIMA</w:t>
      </w:r>
    </w:p>
    <w:p w14:paraId="4B82AA9A" w14:textId="508EEB30" w:rsidR="009E142F" w:rsidRDefault="009E142F" w:rsidP="009E142F">
      <w:pPr>
        <w:pStyle w:val="ListParagraph"/>
        <w:numPr>
          <w:ilvl w:val="1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ARMA</w:t>
      </w:r>
    </w:p>
    <w:p w14:paraId="3CC0A7A3" w14:textId="6BB39B50" w:rsidR="00480B8F" w:rsidRPr="00480B8F" w:rsidRDefault="0068347F" w:rsidP="00480B8F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Will Try to implement algorithms to the datasets</w:t>
      </w:r>
    </w:p>
    <w:p w14:paraId="162DC390" w14:textId="77777777" w:rsidR="004F7C80" w:rsidRDefault="004F7C80" w:rsidP="004F7C80"/>
    <w:p w14:paraId="74CF9FBE" w14:textId="77777777" w:rsidR="00696F18" w:rsidRDefault="00696F18"/>
    <w:sectPr w:rsidR="00696F1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A74F13"/>
    <w:multiLevelType w:val="hybridMultilevel"/>
    <w:tmpl w:val="ABD0C51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3A382836"/>
    <w:multiLevelType w:val="hybridMultilevel"/>
    <w:tmpl w:val="C78E1EF4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D43965"/>
    <w:multiLevelType w:val="hybridMultilevel"/>
    <w:tmpl w:val="1ACA04B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D12629E"/>
    <w:multiLevelType w:val="hybridMultilevel"/>
    <w:tmpl w:val="14FC8074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799060D9"/>
    <w:multiLevelType w:val="hybridMultilevel"/>
    <w:tmpl w:val="43101C2C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2NDW1NDe1MDUzMDFQ0lEKTi0uzszPAykwqgUAELn7BCwAAAA="/>
  </w:docVars>
  <w:rsids>
    <w:rsidRoot w:val="002F4157"/>
    <w:rsid w:val="0004546E"/>
    <w:rsid w:val="000D60E5"/>
    <w:rsid w:val="001E163A"/>
    <w:rsid w:val="002F20ED"/>
    <w:rsid w:val="002F4157"/>
    <w:rsid w:val="00366EA8"/>
    <w:rsid w:val="00480B8F"/>
    <w:rsid w:val="004F7C80"/>
    <w:rsid w:val="005A2619"/>
    <w:rsid w:val="00680A67"/>
    <w:rsid w:val="0068347F"/>
    <w:rsid w:val="00696F18"/>
    <w:rsid w:val="006B1CD4"/>
    <w:rsid w:val="008311BB"/>
    <w:rsid w:val="00911E4D"/>
    <w:rsid w:val="00962F07"/>
    <w:rsid w:val="009E142F"/>
    <w:rsid w:val="00B0635A"/>
    <w:rsid w:val="00B10093"/>
    <w:rsid w:val="00CE2BF8"/>
    <w:rsid w:val="00EF2648"/>
    <w:rsid w:val="00F55BBB"/>
    <w:rsid w:val="00F96C39"/>
    <w:rsid w:val="00FD05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31C1A6"/>
  <w15:chartTrackingRefBased/>
  <w15:docId w15:val="{1FEAD6D8-09B1-4847-A019-77EF237C3D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7C80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4F7C8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66EA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F7C8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4F7C8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F7C8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F7C80"/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4F7C80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4F7C8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366EA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9741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08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4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73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4</Pages>
  <Words>168</Words>
  <Characters>95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ush Kaneria</dc:creator>
  <cp:keywords/>
  <dc:description/>
  <cp:lastModifiedBy>Ayush Kaneria</cp:lastModifiedBy>
  <cp:revision>20</cp:revision>
  <dcterms:created xsi:type="dcterms:W3CDTF">2021-03-27T10:46:00Z</dcterms:created>
  <dcterms:modified xsi:type="dcterms:W3CDTF">2021-03-27T11:51:00Z</dcterms:modified>
</cp:coreProperties>
</file>